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F86FF" w14:textId="5AF1ADB7" w:rsidR="00EF4BA2" w:rsidRPr="00F43DC7" w:rsidRDefault="00901AE6" w:rsidP="00901AE6">
      <w:pPr>
        <w:jc w:val="center"/>
        <w:rPr>
          <w:sz w:val="21"/>
          <w:szCs w:val="21"/>
        </w:rPr>
      </w:pPr>
      <w:r>
        <w:rPr>
          <w:sz w:val="21"/>
          <w:szCs w:val="21"/>
        </w:rPr>
        <w:t>DRAFT ONLY</w:t>
      </w:r>
    </w:p>
    <w:p w14:paraId="381E3C1A" w14:textId="77777777" w:rsidR="008F518C" w:rsidRPr="00F43DC7" w:rsidRDefault="008F518C">
      <w:pPr>
        <w:rPr>
          <w:sz w:val="21"/>
          <w:szCs w:val="21"/>
        </w:rPr>
      </w:pPr>
    </w:p>
    <w:p w14:paraId="7AF47DA5" w14:textId="77777777" w:rsidR="008F518C" w:rsidRPr="00F43DC7" w:rsidRDefault="008F518C">
      <w:pPr>
        <w:rPr>
          <w:sz w:val="21"/>
          <w:szCs w:val="21"/>
        </w:rPr>
      </w:pPr>
    </w:p>
    <w:p w14:paraId="108518BB" w14:textId="77777777" w:rsidR="008F518C" w:rsidRPr="00F43DC7" w:rsidRDefault="008F518C">
      <w:pPr>
        <w:rPr>
          <w:sz w:val="21"/>
          <w:szCs w:val="21"/>
        </w:rPr>
      </w:pPr>
    </w:p>
    <w:p w14:paraId="5D3AA932" w14:textId="77777777" w:rsidR="00394569" w:rsidRPr="00F43DC7" w:rsidRDefault="00394569">
      <w:pPr>
        <w:rPr>
          <w:sz w:val="21"/>
          <w:szCs w:val="21"/>
        </w:rPr>
      </w:pPr>
    </w:p>
    <w:p w14:paraId="2E79C4B9" w14:textId="77777777" w:rsidR="00394569" w:rsidRPr="00F43DC7" w:rsidRDefault="00390CE5">
      <w:pPr>
        <w:rPr>
          <w:sz w:val="21"/>
          <w:szCs w:val="21"/>
        </w:rPr>
      </w:pPr>
      <w:r w:rsidRPr="00F43DC7">
        <w:rPr>
          <w:sz w:val="21"/>
          <w:szCs w:val="21"/>
          <w:highlight w:val="yellow"/>
        </w:rPr>
        <w:t>DATE</w:t>
      </w:r>
    </w:p>
    <w:p w14:paraId="107CB3B8" w14:textId="77777777" w:rsidR="00394569" w:rsidRPr="00F43DC7" w:rsidRDefault="00394569">
      <w:pPr>
        <w:rPr>
          <w:sz w:val="21"/>
          <w:szCs w:val="21"/>
        </w:rPr>
      </w:pPr>
    </w:p>
    <w:p w14:paraId="1B074A66" w14:textId="77777777" w:rsidR="00394569" w:rsidRPr="00F43DC7" w:rsidRDefault="00394569">
      <w:pPr>
        <w:rPr>
          <w:bCs/>
          <w:noProof/>
          <w:sz w:val="21"/>
          <w:szCs w:val="21"/>
          <w:highlight w:val="yellow"/>
        </w:rPr>
      </w:pPr>
      <w:r w:rsidRPr="00F43DC7">
        <w:rPr>
          <w:bCs/>
          <w:noProof/>
          <w:sz w:val="21"/>
          <w:szCs w:val="21"/>
          <w:highlight w:val="yellow"/>
        </w:rPr>
        <w:fldChar w:fldCharType="begin"/>
      </w:r>
      <w:r w:rsidRPr="00F43DC7">
        <w:rPr>
          <w:bCs/>
          <w:noProof/>
          <w:sz w:val="21"/>
          <w:szCs w:val="21"/>
          <w:highlight w:val="yellow"/>
        </w:rPr>
        <w:instrText xml:space="preserve"> MERGEFIELD FirstName </w:instrText>
      </w:r>
      <w:r w:rsidRPr="00F43DC7">
        <w:rPr>
          <w:bCs/>
          <w:noProof/>
          <w:sz w:val="21"/>
          <w:szCs w:val="21"/>
          <w:highlight w:val="yellow"/>
        </w:rPr>
        <w:fldChar w:fldCharType="separate"/>
      </w:r>
      <w:r w:rsidR="001665F3" w:rsidRPr="00F43DC7">
        <w:rPr>
          <w:bCs/>
          <w:noProof/>
          <w:sz w:val="21"/>
          <w:szCs w:val="21"/>
          <w:highlight w:val="yellow"/>
        </w:rPr>
        <w:t>«FirstName»</w:t>
      </w:r>
      <w:r w:rsidRPr="00F43DC7">
        <w:rPr>
          <w:bCs/>
          <w:noProof/>
          <w:sz w:val="21"/>
          <w:szCs w:val="21"/>
          <w:highlight w:val="yellow"/>
        </w:rPr>
        <w:fldChar w:fldCharType="end"/>
      </w:r>
      <w:r w:rsidRPr="00F43DC7">
        <w:rPr>
          <w:bCs/>
          <w:noProof/>
          <w:sz w:val="21"/>
          <w:szCs w:val="21"/>
          <w:highlight w:val="yellow"/>
        </w:rPr>
        <w:t xml:space="preserve"> </w:t>
      </w:r>
      <w:r w:rsidRPr="00F43DC7">
        <w:rPr>
          <w:bCs/>
          <w:noProof/>
          <w:sz w:val="21"/>
          <w:szCs w:val="21"/>
          <w:highlight w:val="yellow"/>
        </w:rPr>
        <w:fldChar w:fldCharType="begin"/>
      </w:r>
      <w:r w:rsidRPr="00F43DC7">
        <w:rPr>
          <w:bCs/>
          <w:noProof/>
          <w:sz w:val="21"/>
          <w:szCs w:val="21"/>
          <w:highlight w:val="yellow"/>
        </w:rPr>
        <w:instrText xml:space="preserve"> MERGEFIELD LastName </w:instrText>
      </w:r>
      <w:r w:rsidRPr="00F43DC7">
        <w:rPr>
          <w:bCs/>
          <w:noProof/>
          <w:sz w:val="21"/>
          <w:szCs w:val="21"/>
          <w:highlight w:val="yellow"/>
        </w:rPr>
        <w:fldChar w:fldCharType="separate"/>
      </w:r>
      <w:r w:rsidR="001665F3" w:rsidRPr="00F43DC7">
        <w:rPr>
          <w:bCs/>
          <w:noProof/>
          <w:sz w:val="21"/>
          <w:szCs w:val="21"/>
          <w:highlight w:val="yellow"/>
        </w:rPr>
        <w:t>«LastName»</w:t>
      </w:r>
      <w:r w:rsidRPr="00F43DC7">
        <w:rPr>
          <w:bCs/>
          <w:noProof/>
          <w:sz w:val="21"/>
          <w:szCs w:val="21"/>
          <w:highlight w:val="yellow"/>
        </w:rPr>
        <w:fldChar w:fldCharType="end"/>
      </w:r>
    </w:p>
    <w:p w14:paraId="01BDF982" w14:textId="77777777" w:rsidR="00394569" w:rsidRPr="00F43DC7" w:rsidRDefault="00394569">
      <w:pPr>
        <w:rPr>
          <w:bCs/>
          <w:noProof/>
          <w:sz w:val="21"/>
          <w:szCs w:val="21"/>
          <w:highlight w:val="yellow"/>
        </w:rPr>
      </w:pPr>
      <w:r w:rsidRPr="00F43DC7">
        <w:rPr>
          <w:bCs/>
          <w:noProof/>
          <w:sz w:val="21"/>
          <w:szCs w:val="21"/>
          <w:highlight w:val="yellow"/>
        </w:rPr>
        <w:fldChar w:fldCharType="begin"/>
      </w:r>
      <w:r w:rsidRPr="00F43DC7">
        <w:rPr>
          <w:bCs/>
          <w:noProof/>
          <w:sz w:val="21"/>
          <w:szCs w:val="21"/>
          <w:highlight w:val="yellow"/>
        </w:rPr>
        <w:instrText xml:space="preserve"> MERGEFIELD Address1 </w:instrText>
      </w:r>
      <w:r w:rsidRPr="00F43DC7">
        <w:rPr>
          <w:bCs/>
          <w:noProof/>
          <w:sz w:val="21"/>
          <w:szCs w:val="21"/>
          <w:highlight w:val="yellow"/>
        </w:rPr>
        <w:fldChar w:fldCharType="separate"/>
      </w:r>
      <w:r w:rsidR="001665F3" w:rsidRPr="00F43DC7">
        <w:rPr>
          <w:bCs/>
          <w:noProof/>
          <w:sz w:val="21"/>
          <w:szCs w:val="21"/>
          <w:highlight w:val="yellow"/>
        </w:rPr>
        <w:t>«Address1»</w:t>
      </w:r>
      <w:r w:rsidRPr="00F43DC7">
        <w:rPr>
          <w:bCs/>
          <w:noProof/>
          <w:sz w:val="21"/>
          <w:szCs w:val="21"/>
          <w:highlight w:val="yellow"/>
        </w:rPr>
        <w:fldChar w:fldCharType="end"/>
      </w:r>
    </w:p>
    <w:p w14:paraId="7019AA85" w14:textId="77777777" w:rsidR="00394569" w:rsidRPr="00F43DC7" w:rsidRDefault="00394569">
      <w:pPr>
        <w:rPr>
          <w:bCs/>
          <w:sz w:val="21"/>
          <w:szCs w:val="21"/>
        </w:rPr>
      </w:pPr>
      <w:r w:rsidRPr="00F43DC7">
        <w:rPr>
          <w:bCs/>
          <w:sz w:val="21"/>
          <w:szCs w:val="21"/>
          <w:highlight w:val="yellow"/>
        </w:rPr>
        <w:fldChar w:fldCharType="begin"/>
      </w:r>
      <w:r w:rsidRPr="00F43DC7">
        <w:rPr>
          <w:bCs/>
          <w:sz w:val="21"/>
          <w:szCs w:val="21"/>
          <w:highlight w:val="yellow"/>
        </w:rPr>
        <w:instrText xml:space="preserve"> MERGEFIELD City </w:instrText>
      </w:r>
      <w:r w:rsidRPr="00F43DC7">
        <w:rPr>
          <w:bCs/>
          <w:sz w:val="21"/>
          <w:szCs w:val="21"/>
          <w:highlight w:val="yellow"/>
        </w:rPr>
        <w:fldChar w:fldCharType="separate"/>
      </w:r>
      <w:r w:rsidR="001665F3" w:rsidRPr="00F43DC7">
        <w:rPr>
          <w:bCs/>
          <w:noProof/>
          <w:sz w:val="21"/>
          <w:szCs w:val="21"/>
          <w:highlight w:val="yellow"/>
        </w:rPr>
        <w:t>«City»</w:t>
      </w:r>
      <w:r w:rsidRPr="00F43DC7">
        <w:rPr>
          <w:bCs/>
          <w:sz w:val="21"/>
          <w:szCs w:val="21"/>
          <w:highlight w:val="yellow"/>
        </w:rPr>
        <w:fldChar w:fldCharType="end"/>
      </w:r>
      <w:r w:rsidRPr="00F43DC7">
        <w:rPr>
          <w:bCs/>
          <w:sz w:val="21"/>
          <w:szCs w:val="21"/>
          <w:highlight w:val="yellow"/>
        </w:rPr>
        <w:t xml:space="preserve">, CA  </w:t>
      </w:r>
      <w:r w:rsidRPr="00F43DC7">
        <w:rPr>
          <w:bCs/>
          <w:sz w:val="21"/>
          <w:szCs w:val="21"/>
          <w:highlight w:val="yellow"/>
        </w:rPr>
        <w:fldChar w:fldCharType="begin"/>
      </w:r>
      <w:r w:rsidRPr="00F43DC7">
        <w:rPr>
          <w:bCs/>
          <w:sz w:val="21"/>
          <w:szCs w:val="21"/>
          <w:highlight w:val="yellow"/>
        </w:rPr>
        <w:instrText xml:space="preserve"> MERGEFIELD PostalCode </w:instrText>
      </w:r>
      <w:r w:rsidRPr="00F43DC7">
        <w:rPr>
          <w:bCs/>
          <w:sz w:val="21"/>
          <w:szCs w:val="21"/>
          <w:highlight w:val="yellow"/>
        </w:rPr>
        <w:fldChar w:fldCharType="separate"/>
      </w:r>
      <w:r w:rsidR="001665F3" w:rsidRPr="00F43DC7">
        <w:rPr>
          <w:bCs/>
          <w:noProof/>
          <w:sz w:val="21"/>
          <w:szCs w:val="21"/>
          <w:highlight w:val="yellow"/>
        </w:rPr>
        <w:t>«PostalCode»</w:t>
      </w:r>
      <w:r w:rsidRPr="00F43DC7">
        <w:rPr>
          <w:bCs/>
          <w:sz w:val="21"/>
          <w:szCs w:val="21"/>
          <w:highlight w:val="yellow"/>
        </w:rPr>
        <w:fldChar w:fldCharType="end"/>
      </w:r>
    </w:p>
    <w:p w14:paraId="23AF964C" w14:textId="77777777" w:rsidR="00394569" w:rsidRPr="00F43DC7" w:rsidRDefault="00394569">
      <w:pPr>
        <w:rPr>
          <w:sz w:val="21"/>
          <w:szCs w:val="21"/>
        </w:rPr>
      </w:pPr>
    </w:p>
    <w:p w14:paraId="6CD9D883" w14:textId="77777777" w:rsidR="008F518C" w:rsidRPr="00F43DC7" w:rsidRDefault="008F518C">
      <w:pPr>
        <w:rPr>
          <w:sz w:val="21"/>
          <w:szCs w:val="21"/>
        </w:rPr>
      </w:pPr>
    </w:p>
    <w:p w14:paraId="2225B442" w14:textId="77777777" w:rsidR="00394569" w:rsidRPr="00F43DC7" w:rsidRDefault="00394569">
      <w:pPr>
        <w:rPr>
          <w:sz w:val="21"/>
          <w:szCs w:val="21"/>
        </w:rPr>
      </w:pPr>
      <w:r w:rsidRPr="00F43DC7">
        <w:rPr>
          <w:sz w:val="21"/>
          <w:szCs w:val="21"/>
        </w:rPr>
        <w:t xml:space="preserve">Dear </w:t>
      </w:r>
      <w:r w:rsidRPr="00F43DC7">
        <w:rPr>
          <w:sz w:val="21"/>
          <w:szCs w:val="21"/>
          <w:highlight w:val="yellow"/>
        </w:rPr>
        <w:fldChar w:fldCharType="begin"/>
      </w:r>
      <w:r w:rsidRPr="00F43DC7">
        <w:rPr>
          <w:sz w:val="21"/>
          <w:szCs w:val="21"/>
          <w:highlight w:val="yellow"/>
        </w:rPr>
        <w:instrText xml:space="preserve"> MERGEFIELD FirstName </w:instrText>
      </w:r>
      <w:r w:rsidRPr="00F43DC7">
        <w:rPr>
          <w:sz w:val="21"/>
          <w:szCs w:val="21"/>
          <w:highlight w:val="yellow"/>
        </w:rPr>
        <w:fldChar w:fldCharType="separate"/>
      </w:r>
      <w:r w:rsidR="001665F3" w:rsidRPr="00F43DC7">
        <w:rPr>
          <w:noProof/>
          <w:sz w:val="21"/>
          <w:szCs w:val="21"/>
          <w:highlight w:val="yellow"/>
        </w:rPr>
        <w:t>«FirstName»</w:t>
      </w:r>
      <w:r w:rsidRPr="00F43DC7">
        <w:rPr>
          <w:sz w:val="21"/>
          <w:szCs w:val="21"/>
          <w:highlight w:val="yellow"/>
        </w:rPr>
        <w:fldChar w:fldCharType="end"/>
      </w:r>
      <w:r w:rsidRPr="00F43DC7">
        <w:rPr>
          <w:sz w:val="21"/>
          <w:szCs w:val="21"/>
          <w:highlight w:val="yellow"/>
        </w:rPr>
        <w:t xml:space="preserve"> </w:t>
      </w:r>
      <w:r w:rsidRPr="00F43DC7">
        <w:rPr>
          <w:sz w:val="21"/>
          <w:szCs w:val="21"/>
          <w:highlight w:val="yellow"/>
        </w:rPr>
        <w:fldChar w:fldCharType="begin"/>
      </w:r>
      <w:r w:rsidRPr="00F43DC7">
        <w:rPr>
          <w:sz w:val="21"/>
          <w:szCs w:val="21"/>
          <w:highlight w:val="yellow"/>
        </w:rPr>
        <w:instrText xml:space="preserve"> MERGEFIELD LastName </w:instrText>
      </w:r>
      <w:r w:rsidRPr="00F43DC7">
        <w:rPr>
          <w:sz w:val="21"/>
          <w:szCs w:val="21"/>
          <w:highlight w:val="yellow"/>
        </w:rPr>
        <w:fldChar w:fldCharType="separate"/>
      </w:r>
      <w:r w:rsidR="001665F3" w:rsidRPr="00F43DC7">
        <w:rPr>
          <w:noProof/>
          <w:sz w:val="21"/>
          <w:szCs w:val="21"/>
          <w:highlight w:val="yellow"/>
        </w:rPr>
        <w:t>«LastName»</w:t>
      </w:r>
      <w:r w:rsidRPr="00F43DC7">
        <w:rPr>
          <w:sz w:val="21"/>
          <w:szCs w:val="21"/>
          <w:highlight w:val="yellow"/>
        </w:rPr>
        <w:fldChar w:fldCharType="end"/>
      </w:r>
      <w:r w:rsidRPr="00F43DC7">
        <w:rPr>
          <w:sz w:val="21"/>
          <w:szCs w:val="21"/>
        </w:rPr>
        <w:t>:</w:t>
      </w:r>
    </w:p>
    <w:p w14:paraId="279727AD" w14:textId="77777777" w:rsidR="008F518C" w:rsidRPr="00F43DC7" w:rsidRDefault="008F518C">
      <w:pPr>
        <w:rPr>
          <w:sz w:val="21"/>
          <w:szCs w:val="21"/>
        </w:rPr>
      </w:pPr>
    </w:p>
    <w:p w14:paraId="2B104075" w14:textId="77777777" w:rsidR="00257A39" w:rsidRPr="00257A39" w:rsidRDefault="00257A39" w:rsidP="00257A39">
      <w:pPr>
        <w:jc w:val="both"/>
        <w:rPr>
          <w:sz w:val="21"/>
          <w:szCs w:val="21"/>
        </w:rPr>
      </w:pPr>
      <w:r w:rsidRPr="00F43DC7">
        <w:rPr>
          <w:sz w:val="21"/>
          <w:szCs w:val="21"/>
        </w:rPr>
        <w:t xml:space="preserve">I am pleased to offer you an appointment as an Instructional Student Assistant in the Department of </w:t>
      </w:r>
      <w:r w:rsidRPr="00F43DC7">
        <w:rPr>
          <w:sz w:val="21"/>
          <w:szCs w:val="21"/>
          <w:highlight w:val="yellow"/>
        </w:rPr>
        <w:fldChar w:fldCharType="begin"/>
      </w:r>
      <w:r w:rsidRPr="00F43DC7">
        <w:rPr>
          <w:sz w:val="21"/>
          <w:szCs w:val="21"/>
          <w:highlight w:val="yellow"/>
        </w:rPr>
        <w:instrText xml:space="preserve"> MERGEFIELD Department </w:instrText>
      </w:r>
      <w:r w:rsidRPr="00F43DC7">
        <w:rPr>
          <w:sz w:val="21"/>
          <w:szCs w:val="21"/>
          <w:highlight w:val="yellow"/>
        </w:rPr>
        <w:fldChar w:fldCharType="separate"/>
      </w:r>
      <w:r w:rsidRPr="00F43DC7">
        <w:rPr>
          <w:noProof/>
          <w:sz w:val="21"/>
          <w:szCs w:val="21"/>
          <w:highlight w:val="yellow"/>
        </w:rPr>
        <w:t>«Department»</w:t>
      </w:r>
      <w:r w:rsidRPr="00F43DC7">
        <w:rPr>
          <w:sz w:val="21"/>
          <w:szCs w:val="21"/>
          <w:highlight w:val="yellow"/>
        </w:rPr>
        <w:fldChar w:fldCharType="end"/>
      </w:r>
      <w:r w:rsidRPr="00F43DC7">
        <w:rPr>
          <w:sz w:val="21"/>
          <w:szCs w:val="21"/>
        </w:rPr>
        <w:t xml:space="preserve"> at California State University, Los Angeles. </w:t>
      </w:r>
      <w:r w:rsidRPr="00257A39">
        <w:rPr>
          <w:sz w:val="21"/>
          <w:szCs w:val="21"/>
        </w:rPr>
        <w:t xml:space="preserve">This is an offer for the </w:t>
      </w:r>
      <w:r w:rsidRPr="00257A39">
        <w:rPr>
          <w:sz w:val="21"/>
          <w:szCs w:val="21"/>
          <w:highlight w:val="yellow"/>
        </w:rPr>
        <w:t>Spring 2023</w:t>
      </w:r>
      <w:r w:rsidRPr="00257A39">
        <w:rPr>
          <w:sz w:val="21"/>
          <w:szCs w:val="21"/>
        </w:rPr>
        <w:t xml:space="preserve"> semester that begins </w:t>
      </w:r>
      <w:r w:rsidRPr="00257A39">
        <w:rPr>
          <w:sz w:val="21"/>
          <w:szCs w:val="21"/>
          <w:highlight w:val="yellow"/>
        </w:rPr>
        <w:t>1/19/23</w:t>
      </w:r>
      <w:r w:rsidRPr="00257A39">
        <w:rPr>
          <w:sz w:val="21"/>
          <w:szCs w:val="21"/>
        </w:rPr>
        <w:t xml:space="preserve"> and ends </w:t>
      </w:r>
      <w:r w:rsidRPr="00257A39">
        <w:rPr>
          <w:sz w:val="21"/>
          <w:szCs w:val="21"/>
          <w:highlight w:val="yellow"/>
        </w:rPr>
        <w:t>5/30/23</w:t>
      </w:r>
      <w:r w:rsidRPr="00257A39">
        <w:rPr>
          <w:sz w:val="21"/>
          <w:szCs w:val="21"/>
        </w:rPr>
        <w:t>. This offer is contingent on obtaining the Authorization to Work from the Career Center and work may not begin until that authorization is obtained and presented to the employing department/division.</w:t>
      </w:r>
    </w:p>
    <w:p w14:paraId="41A33AFD" w14:textId="77777777" w:rsidR="002666A6" w:rsidRDefault="002666A6" w:rsidP="00483B0C">
      <w:pPr>
        <w:jc w:val="both"/>
        <w:rPr>
          <w:color w:val="000000" w:themeColor="text1"/>
          <w:sz w:val="21"/>
          <w:szCs w:val="21"/>
        </w:rPr>
      </w:pPr>
    </w:p>
    <w:p w14:paraId="335752D2" w14:textId="1115E98B" w:rsidR="007F2C2C" w:rsidRPr="00A9436B" w:rsidRDefault="00A9436B" w:rsidP="0041512D">
      <w:pPr>
        <w:jc w:val="both"/>
        <w:rPr>
          <w:color w:val="FF0000"/>
          <w:sz w:val="21"/>
          <w:szCs w:val="21"/>
        </w:rPr>
      </w:pPr>
      <w:r w:rsidRPr="004C48B9">
        <w:rPr>
          <w:color w:val="000000" w:themeColor="text1"/>
          <w:sz w:val="21"/>
          <w:szCs w:val="21"/>
        </w:rPr>
        <w:t xml:space="preserve">Your assignment </w:t>
      </w:r>
      <w:r w:rsidR="0037130E" w:rsidRPr="004C48B9">
        <w:rPr>
          <w:color w:val="000000" w:themeColor="text1"/>
          <w:sz w:val="21"/>
          <w:szCs w:val="21"/>
        </w:rPr>
        <w:t>consists</w:t>
      </w:r>
      <w:r w:rsidRPr="004C48B9">
        <w:rPr>
          <w:color w:val="000000" w:themeColor="text1"/>
          <w:sz w:val="21"/>
          <w:szCs w:val="21"/>
        </w:rPr>
        <w:t xml:space="preserve"> of </w:t>
      </w:r>
      <w:r w:rsidRPr="004C48B9">
        <w:rPr>
          <w:color w:val="000000" w:themeColor="text1"/>
          <w:sz w:val="21"/>
          <w:szCs w:val="21"/>
          <w:highlight w:val="yellow"/>
        </w:rPr>
        <w:t>10</w:t>
      </w:r>
      <w:r w:rsidRPr="004C48B9">
        <w:rPr>
          <w:color w:val="000000" w:themeColor="text1"/>
          <w:sz w:val="21"/>
          <w:szCs w:val="21"/>
        </w:rPr>
        <w:t xml:space="preserve"> hours per week and for training held prior to the semester (2-4 hours). </w:t>
      </w:r>
      <w:r w:rsidR="00785678">
        <w:rPr>
          <w:color w:val="000000" w:themeColor="text1"/>
          <w:sz w:val="21"/>
          <w:szCs w:val="21"/>
        </w:rPr>
        <w:t>Instructional Student Assistant (ISA) must be enrolled in a</w:t>
      </w:r>
      <w:r w:rsidR="00E05AD2">
        <w:rPr>
          <w:color w:val="000000" w:themeColor="text1"/>
          <w:sz w:val="21"/>
          <w:szCs w:val="21"/>
        </w:rPr>
        <w:t xml:space="preserve"> degree program and/or certificate </w:t>
      </w:r>
      <w:r w:rsidR="00785678">
        <w:rPr>
          <w:color w:val="000000" w:themeColor="text1"/>
          <w:sz w:val="21"/>
          <w:szCs w:val="21"/>
        </w:rPr>
        <w:t xml:space="preserve">program and may be employed 0-20 hours per week during the academic term or no more than 40 hours per week during semester breaks. </w:t>
      </w:r>
    </w:p>
    <w:p w14:paraId="2286A962" w14:textId="77777777" w:rsidR="00394569" w:rsidRPr="00282801" w:rsidRDefault="00394569">
      <w:pPr>
        <w:jc w:val="both"/>
        <w:rPr>
          <w:sz w:val="21"/>
          <w:szCs w:val="21"/>
        </w:rPr>
      </w:pPr>
    </w:p>
    <w:p w14:paraId="231CD92A" w14:textId="5A8FD540" w:rsidR="00276AF9" w:rsidRPr="00F43DC7" w:rsidRDefault="00276AF9" w:rsidP="00276AF9">
      <w:pPr>
        <w:jc w:val="both"/>
        <w:rPr>
          <w:sz w:val="21"/>
          <w:szCs w:val="21"/>
        </w:rPr>
      </w:pPr>
      <w:r w:rsidRPr="00282801">
        <w:rPr>
          <w:sz w:val="21"/>
          <w:szCs w:val="21"/>
        </w:rPr>
        <w:t xml:space="preserve">The salary for this service is </w:t>
      </w:r>
      <w:r w:rsidR="00DE4B95" w:rsidRPr="00282801">
        <w:rPr>
          <w:bCs/>
          <w:sz w:val="21"/>
          <w:szCs w:val="21"/>
          <w:highlight w:val="yellow"/>
        </w:rPr>
        <w:t>$</w:t>
      </w:r>
      <w:r w:rsidR="00A9436B" w:rsidRPr="00282801">
        <w:rPr>
          <w:bCs/>
          <w:sz w:val="21"/>
          <w:szCs w:val="21"/>
          <w:highlight w:val="yellow"/>
        </w:rPr>
        <w:t>16.</w:t>
      </w:r>
      <w:r w:rsidR="0041512D" w:rsidRPr="00282801">
        <w:rPr>
          <w:bCs/>
          <w:sz w:val="21"/>
          <w:szCs w:val="21"/>
          <w:highlight w:val="yellow"/>
        </w:rPr>
        <w:t>2</w:t>
      </w:r>
      <w:r w:rsidR="00A9436B" w:rsidRPr="00282801">
        <w:rPr>
          <w:bCs/>
          <w:sz w:val="21"/>
          <w:szCs w:val="21"/>
          <w:highlight w:val="yellow"/>
        </w:rPr>
        <w:t>0</w:t>
      </w:r>
      <w:r w:rsidRPr="00282801">
        <w:rPr>
          <w:sz w:val="21"/>
          <w:szCs w:val="21"/>
        </w:rPr>
        <w:t xml:space="preserve"> </w:t>
      </w:r>
      <w:r w:rsidR="009A04A4" w:rsidRPr="00282801">
        <w:rPr>
          <w:sz w:val="21"/>
          <w:szCs w:val="21"/>
        </w:rPr>
        <w:t>per hour</w:t>
      </w:r>
      <w:r w:rsidR="004C48B9" w:rsidRPr="00282801">
        <w:rPr>
          <w:sz w:val="21"/>
          <w:szCs w:val="21"/>
        </w:rPr>
        <w:t xml:space="preserve">. </w:t>
      </w:r>
      <w:r w:rsidR="00F94B55" w:rsidRPr="00282801">
        <w:rPr>
          <w:sz w:val="21"/>
          <w:szCs w:val="21"/>
        </w:rPr>
        <w:t>E</w:t>
      </w:r>
      <w:r w:rsidR="00A92568" w:rsidRPr="00282801">
        <w:rPr>
          <w:sz w:val="21"/>
          <w:szCs w:val="21"/>
        </w:rPr>
        <w:t xml:space="preserve">mployee </w:t>
      </w:r>
      <w:r w:rsidR="0041512D" w:rsidRPr="00282801">
        <w:rPr>
          <w:sz w:val="21"/>
          <w:szCs w:val="21"/>
        </w:rPr>
        <w:t>hours work</w:t>
      </w:r>
      <w:r w:rsidR="00257A39" w:rsidRPr="00282801">
        <w:rPr>
          <w:sz w:val="21"/>
          <w:szCs w:val="21"/>
        </w:rPr>
        <w:t>ed</w:t>
      </w:r>
      <w:r w:rsidR="00A92568" w:rsidRPr="00282801">
        <w:rPr>
          <w:sz w:val="21"/>
          <w:szCs w:val="21"/>
        </w:rPr>
        <w:t xml:space="preserve"> must </w:t>
      </w:r>
      <w:r w:rsidR="00257A39" w:rsidRPr="00282801">
        <w:rPr>
          <w:sz w:val="21"/>
          <w:szCs w:val="21"/>
        </w:rPr>
        <w:t xml:space="preserve">be </w:t>
      </w:r>
      <w:r w:rsidR="00A92568" w:rsidRPr="00282801">
        <w:rPr>
          <w:sz w:val="21"/>
          <w:szCs w:val="21"/>
        </w:rPr>
        <w:t>submitted</w:t>
      </w:r>
      <w:r w:rsidR="00B42D4B" w:rsidRPr="00282801">
        <w:rPr>
          <w:sz w:val="21"/>
          <w:szCs w:val="21"/>
        </w:rPr>
        <w:t xml:space="preserve"> in Time and Labor </w:t>
      </w:r>
      <w:r w:rsidR="00A92568" w:rsidRPr="00282801">
        <w:rPr>
          <w:sz w:val="21"/>
          <w:szCs w:val="21"/>
        </w:rPr>
        <w:t xml:space="preserve">by the last day of each month, and paychecks are issued </w:t>
      </w:r>
      <w:r w:rsidR="00DC274C" w:rsidRPr="00282801">
        <w:rPr>
          <w:sz w:val="21"/>
          <w:szCs w:val="21"/>
        </w:rPr>
        <w:t>within two weeks</w:t>
      </w:r>
      <w:r w:rsidR="004F65A4" w:rsidRPr="00282801">
        <w:rPr>
          <w:sz w:val="21"/>
          <w:szCs w:val="21"/>
        </w:rPr>
        <w:t xml:space="preserve"> t</w:t>
      </w:r>
      <w:r w:rsidR="00A92568" w:rsidRPr="00282801">
        <w:rPr>
          <w:sz w:val="21"/>
          <w:szCs w:val="21"/>
        </w:rPr>
        <w:t xml:space="preserve">he following month. </w:t>
      </w:r>
      <w:r w:rsidR="00DE4B95" w:rsidRPr="00F43DC7">
        <w:rPr>
          <w:sz w:val="21"/>
          <w:szCs w:val="21"/>
        </w:rPr>
        <w:t xml:space="preserve">Deductions will be </w:t>
      </w:r>
      <w:r w:rsidRPr="00F43DC7">
        <w:rPr>
          <w:sz w:val="21"/>
          <w:szCs w:val="21"/>
        </w:rPr>
        <w:t xml:space="preserve">made for federal and state withholding. This appointment automatically expires on the date listed above and carries no guarantee of appointment in any subsequent </w:t>
      </w:r>
      <w:r w:rsidR="00E51C9A" w:rsidRPr="00F43DC7">
        <w:rPr>
          <w:sz w:val="21"/>
          <w:szCs w:val="21"/>
        </w:rPr>
        <w:t>semester</w:t>
      </w:r>
      <w:r w:rsidRPr="00F43DC7">
        <w:rPr>
          <w:sz w:val="21"/>
          <w:szCs w:val="21"/>
        </w:rPr>
        <w:t>.</w:t>
      </w:r>
    </w:p>
    <w:p w14:paraId="24C3DB74" w14:textId="77777777" w:rsidR="00775896" w:rsidRPr="00F43DC7" w:rsidRDefault="00775896">
      <w:pPr>
        <w:jc w:val="both"/>
        <w:rPr>
          <w:sz w:val="21"/>
          <w:szCs w:val="21"/>
        </w:rPr>
      </w:pPr>
    </w:p>
    <w:p w14:paraId="08C6B7A7" w14:textId="02ED21F1" w:rsidR="00394569" w:rsidRDefault="00394569">
      <w:pPr>
        <w:jc w:val="both"/>
        <w:rPr>
          <w:sz w:val="21"/>
          <w:szCs w:val="21"/>
        </w:rPr>
      </w:pPr>
      <w:r w:rsidRPr="00F43DC7">
        <w:rPr>
          <w:sz w:val="21"/>
          <w:szCs w:val="21"/>
        </w:rPr>
        <w:t xml:space="preserve">In accordance with state and federal law you are required to provide documentation attesting to your identity and legal right to work in the United States, </w:t>
      </w:r>
      <w:r w:rsidRPr="00DC274C">
        <w:rPr>
          <w:sz w:val="21"/>
          <w:szCs w:val="21"/>
        </w:rPr>
        <w:t xml:space="preserve">sign the loyalty oath on the Appointment/Change form, and complete tax related information concerning deductions on the </w:t>
      </w:r>
      <w:r w:rsidR="00A42784" w:rsidRPr="00DC274C">
        <w:rPr>
          <w:sz w:val="21"/>
          <w:szCs w:val="21"/>
        </w:rPr>
        <w:t xml:space="preserve">Student Payroll Action Request </w:t>
      </w:r>
      <w:r w:rsidRPr="00DC274C">
        <w:rPr>
          <w:sz w:val="21"/>
          <w:szCs w:val="21"/>
        </w:rPr>
        <w:t xml:space="preserve">form in the </w:t>
      </w:r>
      <w:r w:rsidR="00A42784" w:rsidRPr="00DC274C">
        <w:rPr>
          <w:sz w:val="21"/>
          <w:szCs w:val="21"/>
        </w:rPr>
        <w:t>Career Center located in Building 17</w:t>
      </w:r>
      <w:r w:rsidR="00A42784" w:rsidRPr="00EE6B37">
        <w:rPr>
          <w:color w:val="7030A0"/>
          <w:sz w:val="21"/>
          <w:szCs w:val="21"/>
        </w:rPr>
        <w:t xml:space="preserve">. </w:t>
      </w:r>
      <w:r w:rsidRPr="0041512D">
        <w:rPr>
          <w:sz w:val="21"/>
          <w:szCs w:val="21"/>
        </w:rPr>
        <w:t xml:space="preserve">If you </w:t>
      </w:r>
      <w:r w:rsidR="002E5C28" w:rsidRPr="0041512D">
        <w:rPr>
          <w:sz w:val="21"/>
          <w:szCs w:val="21"/>
        </w:rPr>
        <w:t xml:space="preserve">are here on a student (or visiting scholar) visa, you need to </w:t>
      </w:r>
      <w:r w:rsidR="00A42784" w:rsidRPr="0041512D">
        <w:rPr>
          <w:sz w:val="21"/>
          <w:szCs w:val="21"/>
        </w:rPr>
        <w:t xml:space="preserve">obtain a Campus Employment Verification form </w:t>
      </w:r>
      <w:r w:rsidR="002E5C28" w:rsidRPr="0041512D">
        <w:rPr>
          <w:sz w:val="21"/>
          <w:szCs w:val="21"/>
        </w:rPr>
        <w:t xml:space="preserve">please consult the </w:t>
      </w:r>
      <w:r w:rsidR="008B682E" w:rsidRPr="0041512D">
        <w:rPr>
          <w:sz w:val="21"/>
          <w:szCs w:val="21"/>
        </w:rPr>
        <w:t xml:space="preserve">Office of </w:t>
      </w:r>
      <w:r w:rsidR="002F3326" w:rsidRPr="0041512D">
        <w:rPr>
          <w:sz w:val="21"/>
          <w:szCs w:val="21"/>
        </w:rPr>
        <w:t xml:space="preserve">International Programs </w:t>
      </w:r>
      <w:r w:rsidR="008B682E" w:rsidRPr="0041512D">
        <w:rPr>
          <w:sz w:val="21"/>
          <w:szCs w:val="21"/>
        </w:rPr>
        <w:t xml:space="preserve">in the </w:t>
      </w:r>
      <w:r w:rsidR="002F3326" w:rsidRPr="0041512D">
        <w:rPr>
          <w:sz w:val="21"/>
          <w:szCs w:val="21"/>
        </w:rPr>
        <w:t>Golden Eagle B</w:t>
      </w:r>
      <w:r w:rsidR="002E5C28" w:rsidRPr="0041512D">
        <w:rPr>
          <w:sz w:val="21"/>
          <w:szCs w:val="21"/>
        </w:rPr>
        <w:t>uilding</w:t>
      </w:r>
      <w:r w:rsidR="002F3326" w:rsidRPr="0041512D">
        <w:rPr>
          <w:sz w:val="21"/>
          <w:szCs w:val="21"/>
        </w:rPr>
        <w:t>, Room 211</w:t>
      </w:r>
      <w:r w:rsidR="008B682E" w:rsidRPr="0041512D">
        <w:rPr>
          <w:sz w:val="21"/>
          <w:szCs w:val="21"/>
        </w:rPr>
        <w:t>.</w:t>
      </w:r>
      <w:r w:rsidR="0037130E" w:rsidRPr="0041512D">
        <w:rPr>
          <w:sz w:val="21"/>
          <w:szCs w:val="21"/>
        </w:rPr>
        <w:t xml:space="preserve"> </w:t>
      </w:r>
    </w:p>
    <w:p w14:paraId="201A3224" w14:textId="28025CDB" w:rsidR="001302C8" w:rsidRDefault="001302C8">
      <w:pPr>
        <w:jc w:val="both"/>
        <w:rPr>
          <w:sz w:val="21"/>
          <w:szCs w:val="21"/>
        </w:rPr>
      </w:pPr>
    </w:p>
    <w:p w14:paraId="19EC84E2" w14:textId="77777777" w:rsidR="008B0C25" w:rsidRPr="008B0C25" w:rsidRDefault="008B0C25" w:rsidP="008B0C25">
      <w:pPr>
        <w:widowControl w:val="0"/>
        <w:rPr>
          <w:sz w:val="21"/>
          <w:szCs w:val="21"/>
        </w:rPr>
      </w:pPr>
      <w:r w:rsidRPr="008B0C25">
        <w:rPr>
          <w:sz w:val="21"/>
          <w:szCs w:val="21"/>
        </w:rPr>
        <w:t xml:space="preserve">Beginning January 1, 2022, campuses may not hire or reappoint an Employee to perform CSU-related work outside of California. Requests for exceptions are very limited based on CSU Policy and must have prior written approval from the University President. </w:t>
      </w:r>
    </w:p>
    <w:p w14:paraId="42824060" w14:textId="77777777" w:rsidR="008B0C25" w:rsidRDefault="008B0C25" w:rsidP="00471E55">
      <w:pPr>
        <w:widowControl w:val="0"/>
        <w:rPr>
          <w:sz w:val="21"/>
          <w:szCs w:val="21"/>
        </w:rPr>
      </w:pPr>
    </w:p>
    <w:p w14:paraId="62A4A1ED" w14:textId="17FF919F" w:rsidR="00750109" w:rsidRPr="00F43DC7" w:rsidRDefault="006A6956" w:rsidP="00471E55">
      <w:pPr>
        <w:widowControl w:val="0"/>
        <w:rPr>
          <w:sz w:val="21"/>
          <w:szCs w:val="21"/>
        </w:rPr>
      </w:pPr>
      <w:r w:rsidRPr="00F43DC7">
        <w:rPr>
          <w:sz w:val="21"/>
          <w:szCs w:val="21"/>
        </w:rPr>
        <w:t>The terms and conditions of this appointment are covered by the collective bargaining agreemen</w:t>
      </w:r>
      <w:r w:rsidR="00471E55" w:rsidRPr="00F43DC7">
        <w:rPr>
          <w:sz w:val="21"/>
          <w:szCs w:val="21"/>
        </w:rPr>
        <w:t xml:space="preserve">t between the CSU and the UAW.  For further information </w:t>
      </w:r>
      <w:r w:rsidRPr="00F43DC7">
        <w:rPr>
          <w:sz w:val="21"/>
          <w:szCs w:val="21"/>
        </w:rPr>
        <w:t>please refer to the following website:</w:t>
      </w:r>
      <w:r w:rsidR="00471276" w:rsidRPr="00F43DC7">
        <w:rPr>
          <w:sz w:val="21"/>
          <w:szCs w:val="21"/>
        </w:rPr>
        <w:t xml:space="preserve"> </w:t>
      </w:r>
      <w:hyperlink r:id="rId9" w:history="1">
        <w:r w:rsidR="00471276" w:rsidRPr="00F43DC7">
          <w:rPr>
            <w:rStyle w:val="Hyperlink"/>
            <w:sz w:val="21"/>
            <w:szCs w:val="21"/>
          </w:rPr>
          <w:t>https://www.calstate.edu/csu-system/faculty-staff/labor-and-employee-relations/Pages/unit11-uaw.aspx</w:t>
        </w:r>
      </w:hyperlink>
      <w:r w:rsidR="00471276" w:rsidRPr="00F43DC7">
        <w:rPr>
          <w:sz w:val="21"/>
          <w:szCs w:val="21"/>
        </w:rPr>
        <w:t xml:space="preserve">. </w:t>
      </w:r>
      <w:r w:rsidRPr="00F43DC7">
        <w:rPr>
          <w:sz w:val="21"/>
          <w:szCs w:val="21"/>
        </w:rPr>
        <w:t xml:space="preserve">  </w:t>
      </w:r>
    </w:p>
    <w:p w14:paraId="49EBD59D" w14:textId="77777777" w:rsidR="00750109" w:rsidRPr="00F43DC7" w:rsidRDefault="00750109" w:rsidP="00471E55">
      <w:pPr>
        <w:widowControl w:val="0"/>
        <w:rPr>
          <w:sz w:val="21"/>
          <w:szCs w:val="21"/>
        </w:rPr>
      </w:pPr>
    </w:p>
    <w:p w14:paraId="7D11F569" w14:textId="60E4F084" w:rsidR="00775896" w:rsidRPr="00F43DC7" w:rsidRDefault="00775896" w:rsidP="00471E55">
      <w:pPr>
        <w:widowControl w:val="0"/>
        <w:rPr>
          <w:sz w:val="21"/>
          <w:szCs w:val="21"/>
        </w:rPr>
      </w:pPr>
      <w:r w:rsidRPr="00F43DC7">
        <w:rPr>
          <w:sz w:val="21"/>
          <w:szCs w:val="21"/>
        </w:rPr>
        <w:t xml:space="preserve">In addition, UAW Local 4123 may be contacted at: </w:t>
      </w:r>
      <w:hyperlink r:id="rId10" w:history="1">
        <w:r w:rsidR="00F818F3" w:rsidRPr="00F43DC7">
          <w:rPr>
            <w:rStyle w:val="Hyperlink"/>
            <w:sz w:val="21"/>
            <w:szCs w:val="21"/>
          </w:rPr>
          <w:t>https://www.uaw4123.org/home</w:t>
        </w:r>
      </w:hyperlink>
    </w:p>
    <w:p w14:paraId="3500C584" w14:textId="77777777" w:rsidR="00775896" w:rsidRPr="00F43DC7" w:rsidRDefault="00775896" w:rsidP="00471E55">
      <w:pPr>
        <w:widowControl w:val="0"/>
        <w:rPr>
          <w:sz w:val="21"/>
          <w:szCs w:val="21"/>
        </w:rPr>
      </w:pPr>
    </w:p>
    <w:p w14:paraId="343F2665" w14:textId="272D94C1" w:rsidR="00446BBD" w:rsidRPr="00F43DC7" w:rsidRDefault="006A6956" w:rsidP="00471E55">
      <w:pPr>
        <w:widowControl w:val="0"/>
        <w:rPr>
          <w:sz w:val="21"/>
          <w:szCs w:val="21"/>
        </w:rPr>
      </w:pPr>
      <w:bookmarkStart w:id="0" w:name="_Hlk118978194"/>
      <w:r w:rsidRPr="00F43DC7">
        <w:rPr>
          <w:sz w:val="21"/>
          <w:szCs w:val="21"/>
        </w:rPr>
        <w:t xml:space="preserve">Should you have any questions regarding your </w:t>
      </w:r>
      <w:r w:rsidR="00E438A0" w:rsidRPr="00257A39">
        <w:rPr>
          <w:sz w:val="21"/>
          <w:szCs w:val="21"/>
        </w:rPr>
        <w:t>offer</w:t>
      </w:r>
      <w:r w:rsidRPr="00257A39">
        <w:rPr>
          <w:sz w:val="21"/>
          <w:szCs w:val="21"/>
        </w:rPr>
        <w:t xml:space="preserve"> </w:t>
      </w:r>
      <w:r w:rsidRPr="00F43DC7">
        <w:rPr>
          <w:sz w:val="21"/>
          <w:szCs w:val="21"/>
        </w:rPr>
        <w:t>o</w:t>
      </w:r>
      <w:r w:rsidR="00446BBD" w:rsidRPr="00F43DC7">
        <w:rPr>
          <w:sz w:val="21"/>
          <w:szCs w:val="21"/>
        </w:rPr>
        <w:t>r</w:t>
      </w:r>
      <w:r w:rsidRPr="00F43DC7">
        <w:rPr>
          <w:sz w:val="21"/>
          <w:szCs w:val="21"/>
        </w:rPr>
        <w:t xml:space="preserve"> terms of t</w:t>
      </w:r>
      <w:r w:rsidR="00446BBD" w:rsidRPr="00F43DC7">
        <w:rPr>
          <w:sz w:val="21"/>
          <w:szCs w:val="21"/>
        </w:rPr>
        <w:t xml:space="preserve">his appointment, please do not hesitate to call or </w:t>
      </w:r>
      <w:r w:rsidR="00E438A0">
        <w:rPr>
          <w:sz w:val="21"/>
          <w:szCs w:val="21"/>
        </w:rPr>
        <w:t>email</w:t>
      </w:r>
      <w:r w:rsidR="00446BBD" w:rsidRPr="00F43DC7">
        <w:rPr>
          <w:sz w:val="21"/>
          <w:szCs w:val="21"/>
        </w:rPr>
        <w:t xml:space="preserve"> </w:t>
      </w:r>
      <w:r w:rsidR="002F0050" w:rsidRPr="00F43DC7">
        <w:rPr>
          <w:sz w:val="21"/>
          <w:szCs w:val="21"/>
          <w:highlight w:val="yellow"/>
        </w:rPr>
        <w:t>(INSERT CONTACT INFORMATION HERE)</w:t>
      </w:r>
      <w:r w:rsidR="00E438A0">
        <w:rPr>
          <w:sz w:val="21"/>
          <w:szCs w:val="21"/>
        </w:rPr>
        <w:t>.</w:t>
      </w:r>
    </w:p>
    <w:bookmarkEnd w:id="0"/>
    <w:p w14:paraId="75B0CCDA" w14:textId="77777777" w:rsidR="00446BBD" w:rsidRPr="00F43DC7" w:rsidRDefault="00446BBD" w:rsidP="00471E55">
      <w:pPr>
        <w:widowControl w:val="0"/>
        <w:rPr>
          <w:sz w:val="21"/>
          <w:szCs w:val="21"/>
        </w:rPr>
      </w:pPr>
    </w:p>
    <w:p w14:paraId="6128CC57" w14:textId="2146CF2C" w:rsidR="00276AF9" w:rsidRPr="00F43DC7" w:rsidRDefault="00394569" w:rsidP="00276AF9">
      <w:pPr>
        <w:jc w:val="both"/>
        <w:rPr>
          <w:sz w:val="21"/>
          <w:szCs w:val="21"/>
        </w:rPr>
      </w:pPr>
      <w:r w:rsidRPr="00F43DC7">
        <w:rPr>
          <w:sz w:val="21"/>
          <w:szCs w:val="21"/>
        </w:rPr>
        <w:t xml:space="preserve">Please inform me in writing within </w:t>
      </w:r>
      <w:r w:rsidR="008D5B67" w:rsidRPr="00F43DC7">
        <w:rPr>
          <w:b/>
          <w:sz w:val="21"/>
          <w:szCs w:val="21"/>
        </w:rPr>
        <w:t>fourteen days</w:t>
      </w:r>
      <w:r w:rsidRPr="00F43DC7">
        <w:rPr>
          <w:sz w:val="21"/>
          <w:szCs w:val="21"/>
        </w:rPr>
        <w:t xml:space="preserve"> from the date of this letter </w:t>
      </w:r>
      <w:proofErr w:type="gramStart"/>
      <w:r w:rsidRPr="00F43DC7">
        <w:rPr>
          <w:sz w:val="21"/>
          <w:szCs w:val="21"/>
        </w:rPr>
        <w:t>whether or not</w:t>
      </w:r>
      <w:proofErr w:type="gramEnd"/>
      <w:r w:rsidRPr="00F43DC7">
        <w:rPr>
          <w:sz w:val="21"/>
          <w:szCs w:val="21"/>
        </w:rPr>
        <w:t xml:space="preserve"> you are willing to accept this offer and the conditions noted by signing an</w:t>
      </w:r>
      <w:r w:rsidR="00D007C5" w:rsidRPr="00F43DC7">
        <w:rPr>
          <w:sz w:val="21"/>
          <w:szCs w:val="21"/>
        </w:rPr>
        <w:t>d returning this letter to me</w:t>
      </w:r>
      <w:r w:rsidR="008B02DE">
        <w:rPr>
          <w:sz w:val="21"/>
          <w:szCs w:val="21"/>
        </w:rPr>
        <w:t>.</w:t>
      </w:r>
    </w:p>
    <w:p w14:paraId="75340669" w14:textId="77777777" w:rsidR="00446BBD" w:rsidRPr="00F43DC7" w:rsidRDefault="00446BBD">
      <w:pPr>
        <w:jc w:val="both"/>
        <w:rPr>
          <w:sz w:val="21"/>
          <w:szCs w:val="21"/>
        </w:rPr>
      </w:pPr>
    </w:p>
    <w:p w14:paraId="67E6DE0E" w14:textId="77777777" w:rsidR="00394569" w:rsidRPr="00F43DC7" w:rsidRDefault="00394569">
      <w:pPr>
        <w:jc w:val="both"/>
        <w:rPr>
          <w:sz w:val="21"/>
          <w:szCs w:val="21"/>
        </w:rPr>
      </w:pPr>
      <w:r w:rsidRPr="00F43DC7">
        <w:rPr>
          <w:sz w:val="21"/>
          <w:szCs w:val="21"/>
        </w:rPr>
        <w:lastRenderedPageBreak/>
        <w:t>The faculty and administration join in expressing our welcome to you as a member of the campus community, and we look forward to a pleasant association with you.</w:t>
      </w:r>
    </w:p>
    <w:p w14:paraId="1EE1BF4A" w14:textId="77777777" w:rsidR="00394569" w:rsidRPr="00F43DC7" w:rsidRDefault="00394569">
      <w:pPr>
        <w:rPr>
          <w:sz w:val="21"/>
          <w:szCs w:val="21"/>
        </w:rPr>
      </w:pPr>
    </w:p>
    <w:p w14:paraId="55744B8E" w14:textId="77777777" w:rsidR="00394569" w:rsidRPr="00F43DC7" w:rsidRDefault="00394569">
      <w:pPr>
        <w:rPr>
          <w:sz w:val="21"/>
          <w:szCs w:val="21"/>
        </w:rPr>
      </w:pPr>
      <w:r w:rsidRPr="00F43DC7">
        <w:rPr>
          <w:sz w:val="21"/>
          <w:szCs w:val="21"/>
        </w:rPr>
        <w:t>Sincerely,</w:t>
      </w:r>
    </w:p>
    <w:p w14:paraId="69835FF9" w14:textId="77777777" w:rsidR="00A70E1B" w:rsidRPr="00F43DC7" w:rsidRDefault="00A70E1B">
      <w:pPr>
        <w:rPr>
          <w:sz w:val="21"/>
          <w:szCs w:val="21"/>
        </w:rPr>
      </w:pPr>
    </w:p>
    <w:p w14:paraId="7005C80B" w14:textId="77777777" w:rsidR="00A70E1B" w:rsidRPr="00F43DC7" w:rsidRDefault="00A70E1B">
      <w:pPr>
        <w:rPr>
          <w:sz w:val="21"/>
          <w:szCs w:val="21"/>
        </w:rPr>
      </w:pPr>
    </w:p>
    <w:p w14:paraId="28D8401D" w14:textId="4AE5CE75" w:rsidR="00394569" w:rsidRPr="00F43DC7" w:rsidRDefault="008B02DE">
      <w:pPr>
        <w:tabs>
          <w:tab w:val="left" w:pos="0"/>
        </w:tabs>
        <w:suppressAutoHyphens/>
        <w:rPr>
          <w:sz w:val="21"/>
          <w:szCs w:val="21"/>
        </w:rPr>
      </w:pPr>
      <w:r>
        <w:rPr>
          <w:color w:val="FF0000"/>
          <w:sz w:val="21"/>
          <w:szCs w:val="21"/>
          <w:highlight w:val="yellow"/>
        </w:rPr>
        <w:t>Hiring Supervisor</w:t>
      </w:r>
      <w:r w:rsidR="00C77F5B" w:rsidRPr="00DC274C">
        <w:rPr>
          <w:color w:val="FF0000"/>
          <w:sz w:val="21"/>
          <w:szCs w:val="21"/>
          <w:highlight w:val="yellow"/>
        </w:rPr>
        <w:t xml:space="preserve"> </w:t>
      </w:r>
      <w:r w:rsidR="00C77F5B" w:rsidRPr="00F43DC7">
        <w:rPr>
          <w:sz w:val="21"/>
          <w:szCs w:val="21"/>
          <w:highlight w:val="yellow"/>
        </w:rPr>
        <w:t>NAME/TITLE</w:t>
      </w:r>
    </w:p>
    <w:p w14:paraId="0B206497" w14:textId="77777777" w:rsidR="00471E55" w:rsidRPr="00F43DC7" w:rsidRDefault="00471E55">
      <w:pPr>
        <w:tabs>
          <w:tab w:val="left" w:pos="0"/>
        </w:tabs>
        <w:suppressAutoHyphens/>
        <w:rPr>
          <w:sz w:val="21"/>
          <w:szCs w:val="21"/>
        </w:rPr>
      </w:pPr>
    </w:p>
    <w:p w14:paraId="349D35DA" w14:textId="5222465C" w:rsidR="00830199" w:rsidRPr="00F43DC7" w:rsidRDefault="00F818F3" w:rsidP="00830199">
      <w:pPr>
        <w:rPr>
          <w:b/>
          <w:sz w:val="21"/>
          <w:szCs w:val="21"/>
        </w:rPr>
      </w:pPr>
      <w:r w:rsidRPr="00F43DC7">
        <w:rPr>
          <w:sz w:val="21"/>
          <w:szCs w:val="21"/>
        </w:rPr>
        <w:t xml:space="preserve">cc: </w:t>
      </w:r>
      <w:r w:rsidRPr="00F43DC7">
        <w:rPr>
          <w:sz w:val="21"/>
          <w:szCs w:val="21"/>
        </w:rPr>
        <w:tab/>
      </w:r>
      <w:r w:rsidR="007F2C2C" w:rsidRPr="00E438A0">
        <w:rPr>
          <w:sz w:val="21"/>
          <w:szCs w:val="21"/>
        </w:rPr>
        <w:t>Career Center</w:t>
      </w:r>
      <w:r w:rsidR="00E438A0" w:rsidRPr="00E438A0">
        <w:rPr>
          <w:sz w:val="21"/>
          <w:szCs w:val="21"/>
        </w:rPr>
        <w:t xml:space="preserve"> (studemp@calstatela.edu)</w:t>
      </w:r>
      <w:r w:rsidR="00830199" w:rsidRPr="00E438A0">
        <w:rPr>
          <w:sz w:val="21"/>
          <w:szCs w:val="21"/>
        </w:rPr>
        <w:tab/>
      </w:r>
      <w:r w:rsidR="00830199" w:rsidRPr="00E438A0">
        <w:rPr>
          <w:sz w:val="21"/>
          <w:szCs w:val="21"/>
        </w:rPr>
        <w:tab/>
      </w:r>
      <w:r w:rsidR="00E51C9A" w:rsidRPr="00F43DC7">
        <w:rPr>
          <w:sz w:val="21"/>
          <w:szCs w:val="21"/>
        </w:rPr>
        <w:tab/>
      </w:r>
      <w:r w:rsidR="00E51C9A" w:rsidRPr="00F43DC7">
        <w:rPr>
          <w:sz w:val="21"/>
          <w:szCs w:val="21"/>
        </w:rPr>
        <w:tab/>
      </w:r>
      <w:r w:rsidR="00E51C9A" w:rsidRPr="00F43DC7">
        <w:rPr>
          <w:sz w:val="21"/>
          <w:szCs w:val="21"/>
        </w:rPr>
        <w:tab/>
      </w:r>
    </w:p>
    <w:p w14:paraId="79C31E5D" w14:textId="121B5448" w:rsidR="00775896" w:rsidRPr="00F43DC7" w:rsidRDefault="00775896" w:rsidP="00830199">
      <w:pPr>
        <w:ind w:firstLine="720"/>
        <w:rPr>
          <w:sz w:val="21"/>
          <w:szCs w:val="21"/>
        </w:rPr>
      </w:pPr>
      <w:r w:rsidRPr="00F43DC7">
        <w:rPr>
          <w:sz w:val="21"/>
          <w:szCs w:val="21"/>
        </w:rPr>
        <w:t>Department</w:t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</w:p>
    <w:p w14:paraId="62064852" w14:textId="56158F4A" w:rsidR="00830199" w:rsidRPr="00F43DC7" w:rsidRDefault="00775896" w:rsidP="00830199">
      <w:pPr>
        <w:ind w:firstLine="720"/>
        <w:rPr>
          <w:b/>
          <w:sz w:val="21"/>
          <w:szCs w:val="21"/>
        </w:rPr>
      </w:pPr>
      <w:r w:rsidRPr="00F43DC7">
        <w:rPr>
          <w:sz w:val="21"/>
          <w:szCs w:val="21"/>
        </w:rPr>
        <w:t>File</w:t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  <w:r w:rsidR="00830199" w:rsidRPr="00F43DC7">
        <w:rPr>
          <w:sz w:val="21"/>
          <w:szCs w:val="21"/>
        </w:rPr>
        <w:tab/>
      </w:r>
    </w:p>
    <w:p w14:paraId="7C3E631F" w14:textId="75C6ADCB" w:rsidR="00775896" w:rsidRPr="00F43DC7" w:rsidRDefault="00775896">
      <w:pPr>
        <w:rPr>
          <w:sz w:val="21"/>
          <w:szCs w:val="21"/>
        </w:rPr>
      </w:pPr>
    </w:p>
    <w:p w14:paraId="7D95ADC5" w14:textId="533F75B4" w:rsidR="00775896" w:rsidRPr="00F43DC7" w:rsidRDefault="00775896">
      <w:pPr>
        <w:rPr>
          <w:b/>
          <w:sz w:val="21"/>
          <w:szCs w:val="21"/>
        </w:rPr>
      </w:pPr>
    </w:p>
    <w:p w14:paraId="7417A5A9" w14:textId="4C9362DF" w:rsidR="00775896" w:rsidRPr="00F43DC7" w:rsidRDefault="00F43DC7">
      <w:pPr>
        <w:rPr>
          <w:sz w:val="21"/>
          <w:szCs w:val="21"/>
        </w:rPr>
      </w:pPr>
      <w:r w:rsidRPr="00F43DC7">
        <w:rPr>
          <w:b/>
          <w:sz w:val="21"/>
          <w:szCs w:val="21"/>
        </w:rPr>
        <w:t>_____</w:t>
      </w:r>
      <w:proofErr w:type="gramStart"/>
      <w:r w:rsidRPr="00F43DC7">
        <w:rPr>
          <w:b/>
          <w:sz w:val="21"/>
          <w:szCs w:val="21"/>
        </w:rPr>
        <w:t>_  I</w:t>
      </w:r>
      <w:proofErr w:type="gramEnd"/>
      <w:r w:rsidRPr="00F43DC7">
        <w:rPr>
          <w:b/>
          <w:sz w:val="21"/>
          <w:szCs w:val="21"/>
        </w:rPr>
        <w:t xml:space="preserve"> accept this offer of work</w:t>
      </w:r>
    </w:p>
    <w:p w14:paraId="4A3B389C" w14:textId="1426F615" w:rsidR="00775896" w:rsidRPr="00F43DC7" w:rsidRDefault="00775896">
      <w:pPr>
        <w:rPr>
          <w:sz w:val="21"/>
          <w:szCs w:val="21"/>
        </w:rPr>
      </w:pPr>
    </w:p>
    <w:p w14:paraId="35BB4232" w14:textId="225BF7E5" w:rsidR="00F43DC7" w:rsidRPr="00F43DC7" w:rsidRDefault="00F43DC7">
      <w:pPr>
        <w:rPr>
          <w:b/>
          <w:sz w:val="21"/>
          <w:szCs w:val="21"/>
        </w:rPr>
      </w:pPr>
      <w:r w:rsidRPr="00F43DC7">
        <w:rPr>
          <w:b/>
          <w:sz w:val="21"/>
          <w:szCs w:val="21"/>
        </w:rPr>
        <w:t>_____</w:t>
      </w:r>
      <w:proofErr w:type="gramStart"/>
      <w:r w:rsidRPr="00F43DC7">
        <w:rPr>
          <w:b/>
          <w:sz w:val="21"/>
          <w:szCs w:val="21"/>
        </w:rPr>
        <w:t>_  I</w:t>
      </w:r>
      <w:proofErr w:type="gramEnd"/>
      <w:r w:rsidRPr="00F43DC7">
        <w:rPr>
          <w:b/>
          <w:sz w:val="21"/>
          <w:szCs w:val="21"/>
        </w:rPr>
        <w:t xml:space="preserve"> do not accept this offer of work</w:t>
      </w:r>
    </w:p>
    <w:p w14:paraId="3CAF7187" w14:textId="77777777" w:rsidR="00F43DC7" w:rsidRPr="00F43DC7" w:rsidRDefault="00F43DC7" w:rsidP="00F43DC7">
      <w:pPr>
        <w:rPr>
          <w:sz w:val="21"/>
          <w:szCs w:val="21"/>
        </w:rPr>
      </w:pPr>
    </w:p>
    <w:p w14:paraId="5A57ACC6" w14:textId="77777777" w:rsidR="00F43DC7" w:rsidRPr="00F43DC7" w:rsidRDefault="00F43DC7" w:rsidP="00F43DC7">
      <w:pPr>
        <w:rPr>
          <w:sz w:val="21"/>
          <w:szCs w:val="21"/>
        </w:rPr>
      </w:pPr>
    </w:p>
    <w:p w14:paraId="5CF78805" w14:textId="07E04B3C" w:rsidR="00775896" w:rsidRPr="00F43DC7" w:rsidRDefault="00775896" w:rsidP="00F43DC7">
      <w:pPr>
        <w:rPr>
          <w:sz w:val="21"/>
          <w:szCs w:val="21"/>
        </w:rPr>
      </w:pPr>
      <w:r w:rsidRPr="00F43DC7">
        <w:rPr>
          <w:sz w:val="21"/>
          <w:szCs w:val="21"/>
        </w:rPr>
        <w:t>Signature:  _________________</w:t>
      </w:r>
      <w:r w:rsidR="00830199" w:rsidRPr="00F43DC7">
        <w:rPr>
          <w:sz w:val="21"/>
          <w:szCs w:val="21"/>
        </w:rPr>
        <w:t>____</w:t>
      </w:r>
      <w:r w:rsidRPr="00F43DC7">
        <w:rPr>
          <w:sz w:val="21"/>
          <w:szCs w:val="21"/>
        </w:rPr>
        <w:t xml:space="preserve">___________ </w:t>
      </w:r>
      <w:r w:rsidR="00F43DC7" w:rsidRPr="00F43DC7">
        <w:rPr>
          <w:sz w:val="21"/>
          <w:szCs w:val="21"/>
        </w:rPr>
        <w:tab/>
      </w:r>
      <w:r w:rsidR="00F43DC7" w:rsidRPr="00F43DC7">
        <w:rPr>
          <w:sz w:val="21"/>
          <w:szCs w:val="21"/>
        </w:rPr>
        <w:tab/>
      </w:r>
      <w:r w:rsidR="00F43DC7" w:rsidRPr="00F43DC7">
        <w:rPr>
          <w:sz w:val="21"/>
          <w:szCs w:val="21"/>
        </w:rPr>
        <w:tab/>
      </w:r>
      <w:r w:rsidRPr="00F43DC7">
        <w:rPr>
          <w:sz w:val="21"/>
          <w:szCs w:val="21"/>
        </w:rPr>
        <w:t>Date:  ____________</w:t>
      </w:r>
    </w:p>
    <w:sectPr w:rsidR="00775896" w:rsidRPr="00F43DC7" w:rsidSect="00471E55"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D4776" w14:textId="77777777" w:rsidR="00943ACC" w:rsidRDefault="00943ACC">
      <w:r>
        <w:separator/>
      </w:r>
    </w:p>
  </w:endnote>
  <w:endnote w:type="continuationSeparator" w:id="0">
    <w:p w14:paraId="683EA9B6" w14:textId="77777777" w:rsidR="00943ACC" w:rsidRDefault="00943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92581" w14:textId="77777777" w:rsidR="00943ACC" w:rsidRDefault="00943ACC">
      <w:r>
        <w:separator/>
      </w:r>
    </w:p>
  </w:footnote>
  <w:footnote w:type="continuationSeparator" w:id="0">
    <w:p w14:paraId="7ECC5B4F" w14:textId="77777777" w:rsidR="00943ACC" w:rsidRDefault="00943A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NDQ1N7YwszAxtzBS0lEKTi0uzszPAykwqQUAamH54iwAAAA="/>
  </w:docVars>
  <w:rsids>
    <w:rsidRoot w:val="00394569"/>
    <w:rsid w:val="00015374"/>
    <w:rsid w:val="000167DE"/>
    <w:rsid w:val="00032F48"/>
    <w:rsid w:val="00036C12"/>
    <w:rsid w:val="000410B5"/>
    <w:rsid w:val="000713AC"/>
    <w:rsid w:val="00080CC0"/>
    <w:rsid w:val="00090103"/>
    <w:rsid w:val="000D6687"/>
    <w:rsid w:val="000E1CBD"/>
    <w:rsid w:val="000E43C3"/>
    <w:rsid w:val="000F0109"/>
    <w:rsid w:val="000F117D"/>
    <w:rsid w:val="00104A30"/>
    <w:rsid w:val="00107718"/>
    <w:rsid w:val="00117938"/>
    <w:rsid w:val="001302C8"/>
    <w:rsid w:val="001475E5"/>
    <w:rsid w:val="001625ED"/>
    <w:rsid w:val="001665F3"/>
    <w:rsid w:val="00166EFF"/>
    <w:rsid w:val="00167579"/>
    <w:rsid w:val="00185C64"/>
    <w:rsid w:val="0019197B"/>
    <w:rsid w:val="001B1DAE"/>
    <w:rsid w:val="001C5772"/>
    <w:rsid w:val="001D509B"/>
    <w:rsid w:val="001F644F"/>
    <w:rsid w:val="00257A39"/>
    <w:rsid w:val="002666A6"/>
    <w:rsid w:val="002755B2"/>
    <w:rsid w:val="00276AF9"/>
    <w:rsid w:val="00282801"/>
    <w:rsid w:val="00285260"/>
    <w:rsid w:val="00293A37"/>
    <w:rsid w:val="00294086"/>
    <w:rsid w:val="002A38A3"/>
    <w:rsid w:val="002A6281"/>
    <w:rsid w:val="002D2166"/>
    <w:rsid w:val="002E2A77"/>
    <w:rsid w:val="002E5C28"/>
    <w:rsid w:val="002F0050"/>
    <w:rsid w:val="002F3326"/>
    <w:rsid w:val="00313A09"/>
    <w:rsid w:val="00315DD8"/>
    <w:rsid w:val="00336875"/>
    <w:rsid w:val="00342DC3"/>
    <w:rsid w:val="0035184F"/>
    <w:rsid w:val="0035362C"/>
    <w:rsid w:val="0037130E"/>
    <w:rsid w:val="00377857"/>
    <w:rsid w:val="00390CE5"/>
    <w:rsid w:val="00394569"/>
    <w:rsid w:val="00395FE4"/>
    <w:rsid w:val="003A66E7"/>
    <w:rsid w:val="003D2FE2"/>
    <w:rsid w:val="003D6592"/>
    <w:rsid w:val="003F3638"/>
    <w:rsid w:val="0041512D"/>
    <w:rsid w:val="00421B28"/>
    <w:rsid w:val="004336F7"/>
    <w:rsid w:val="00441075"/>
    <w:rsid w:val="00446BBD"/>
    <w:rsid w:val="00466CE2"/>
    <w:rsid w:val="00471276"/>
    <w:rsid w:val="00471E55"/>
    <w:rsid w:val="00483B0C"/>
    <w:rsid w:val="00486EAF"/>
    <w:rsid w:val="004A2D7D"/>
    <w:rsid w:val="004A3EA0"/>
    <w:rsid w:val="004C307D"/>
    <w:rsid w:val="004C48B9"/>
    <w:rsid w:val="004E5D82"/>
    <w:rsid w:val="004F65A4"/>
    <w:rsid w:val="00506D25"/>
    <w:rsid w:val="00511808"/>
    <w:rsid w:val="00515A80"/>
    <w:rsid w:val="00517AE4"/>
    <w:rsid w:val="00522773"/>
    <w:rsid w:val="0053743C"/>
    <w:rsid w:val="00541FC4"/>
    <w:rsid w:val="00555A0E"/>
    <w:rsid w:val="00560CFF"/>
    <w:rsid w:val="00563E26"/>
    <w:rsid w:val="005653E2"/>
    <w:rsid w:val="00574953"/>
    <w:rsid w:val="005A7D65"/>
    <w:rsid w:val="005B76D7"/>
    <w:rsid w:val="005E0CDC"/>
    <w:rsid w:val="005F086A"/>
    <w:rsid w:val="005F1372"/>
    <w:rsid w:val="006351A3"/>
    <w:rsid w:val="006621EE"/>
    <w:rsid w:val="00662D45"/>
    <w:rsid w:val="00673282"/>
    <w:rsid w:val="00673468"/>
    <w:rsid w:val="006A1762"/>
    <w:rsid w:val="006A4D0C"/>
    <w:rsid w:val="006A6956"/>
    <w:rsid w:val="006B2A55"/>
    <w:rsid w:val="006C24D2"/>
    <w:rsid w:val="006C7A10"/>
    <w:rsid w:val="006E044D"/>
    <w:rsid w:val="00717FBF"/>
    <w:rsid w:val="00726E71"/>
    <w:rsid w:val="00730EA8"/>
    <w:rsid w:val="00740854"/>
    <w:rsid w:val="00740C0C"/>
    <w:rsid w:val="0074657B"/>
    <w:rsid w:val="00750109"/>
    <w:rsid w:val="00754BB4"/>
    <w:rsid w:val="00775896"/>
    <w:rsid w:val="00775ECD"/>
    <w:rsid w:val="0078129A"/>
    <w:rsid w:val="00784324"/>
    <w:rsid w:val="00785678"/>
    <w:rsid w:val="007B1495"/>
    <w:rsid w:val="007B1E29"/>
    <w:rsid w:val="007B1FC5"/>
    <w:rsid w:val="007C609D"/>
    <w:rsid w:val="007C6ACC"/>
    <w:rsid w:val="007F195D"/>
    <w:rsid w:val="007F2C2C"/>
    <w:rsid w:val="007F2DD3"/>
    <w:rsid w:val="00830199"/>
    <w:rsid w:val="00835414"/>
    <w:rsid w:val="00843606"/>
    <w:rsid w:val="008440C2"/>
    <w:rsid w:val="008476EF"/>
    <w:rsid w:val="008A2198"/>
    <w:rsid w:val="008A2389"/>
    <w:rsid w:val="008A7122"/>
    <w:rsid w:val="008B02DE"/>
    <w:rsid w:val="008B0C25"/>
    <w:rsid w:val="008B682E"/>
    <w:rsid w:val="008C255B"/>
    <w:rsid w:val="008D5B67"/>
    <w:rsid w:val="008E49B0"/>
    <w:rsid w:val="008F408B"/>
    <w:rsid w:val="008F518C"/>
    <w:rsid w:val="008F6022"/>
    <w:rsid w:val="00901AE6"/>
    <w:rsid w:val="00907120"/>
    <w:rsid w:val="00943ACC"/>
    <w:rsid w:val="00970646"/>
    <w:rsid w:val="009A04A4"/>
    <w:rsid w:val="009B245D"/>
    <w:rsid w:val="009C6D51"/>
    <w:rsid w:val="009F3677"/>
    <w:rsid w:val="00A01F1F"/>
    <w:rsid w:val="00A314D0"/>
    <w:rsid w:val="00A42784"/>
    <w:rsid w:val="00A62F3E"/>
    <w:rsid w:val="00A70E1B"/>
    <w:rsid w:val="00A8570F"/>
    <w:rsid w:val="00A92568"/>
    <w:rsid w:val="00A937CB"/>
    <w:rsid w:val="00A9436B"/>
    <w:rsid w:val="00A9481B"/>
    <w:rsid w:val="00AA0631"/>
    <w:rsid w:val="00AA0A1C"/>
    <w:rsid w:val="00AA110B"/>
    <w:rsid w:val="00AA2A83"/>
    <w:rsid w:val="00AA2ED4"/>
    <w:rsid w:val="00AD315A"/>
    <w:rsid w:val="00AD5EAE"/>
    <w:rsid w:val="00AE3A25"/>
    <w:rsid w:val="00AE6EE6"/>
    <w:rsid w:val="00AF4BAA"/>
    <w:rsid w:val="00B05C68"/>
    <w:rsid w:val="00B33FD4"/>
    <w:rsid w:val="00B42D4B"/>
    <w:rsid w:val="00B42E0F"/>
    <w:rsid w:val="00B7175A"/>
    <w:rsid w:val="00B72DFB"/>
    <w:rsid w:val="00B863F7"/>
    <w:rsid w:val="00BA52FD"/>
    <w:rsid w:val="00BB096F"/>
    <w:rsid w:val="00BB58F5"/>
    <w:rsid w:val="00BE10A3"/>
    <w:rsid w:val="00BF695B"/>
    <w:rsid w:val="00C062BC"/>
    <w:rsid w:val="00C25D60"/>
    <w:rsid w:val="00C5025B"/>
    <w:rsid w:val="00C5350C"/>
    <w:rsid w:val="00C575E9"/>
    <w:rsid w:val="00C77188"/>
    <w:rsid w:val="00C77F5B"/>
    <w:rsid w:val="00C87CB9"/>
    <w:rsid w:val="00C961B8"/>
    <w:rsid w:val="00CC5FD1"/>
    <w:rsid w:val="00CC614F"/>
    <w:rsid w:val="00CE3B90"/>
    <w:rsid w:val="00D007C5"/>
    <w:rsid w:val="00D03548"/>
    <w:rsid w:val="00D0776E"/>
    <w:rsid w:val="00D30FE3"/>
    <w:rsid w:val="00D35B6C"/>
    <w:rsid w:val="00D43C77"/>
    <w:rsid w:val="00D63960"/>
    <w:rsid w:val="00D7554B"/>
    <w:rsid w:val="00D85731"/>
    <w:rsid w:val="00DA04C5"/>
    <w:rsid w:val="00DA18E0"/>
    <w:rsid w:val="00DB0816"/>
    <w:rsid w:val="00DC274C"/>
    <w:rsid w:val="00DE20AE"/>
    <w:rsid w:val="00DE4B95"/>
    <w:rsid w:val="00DF1193"/>
    <w:rsid w:val="00E05AD2"/>
    <w:rsid w:val="00E13B46"/>
    <w:rsid w:val="00E1558B"/>
    <w:rsid w:val="00E438A0"/>
    <w:rsid w:val="00E50623"/>
    <w:rsid w:val="00E51C9A"/>
    <w:rsid w:val="00E53E1A"/>
    <w:rsid w:val="00E5468B"/>
    <w:rsid w:val="00E5537E"/>
    <w:rsid w:val="00E80346"/>
    <w:rsid w:val="00EB000E"/>
    <w:rsid w:val="00EB123C"/>
    <w:rsid w:val="00EC5673"/>
    <w:rsid w:val="00ED71FE"/>
    <w:rsid w:val="00EE6B37"/>
    <w:rsid w:val="00EF4BA2"/>
    <w:rsid w:val="00EF645C"/>
    <w:rsid w:val="00F008FB"/>
    <w:rsid w:val="00F04A8F"/>
    <w:rsid w:val="00F43DC7"/>
    <w:rsid w:val="00F818F3"/>
    <w:rsid w:val="00F90320"/>
    <w:rsid w:val="00F90A60"/>
    <w:rsid w:val="00F94B55"/>
    <w:rsid w:val="00FB1790"/>
    <w:rsid w:val="00FB2D92"/>
    <w:rsid w:val="00FB31A3"/>
    <w:rsid w:val="00FB37FE"/>
    <w:rsid w:val="00FC2094"/>
    <w:rsid w:val="00FF0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85E83D"/>
  <w15:docId w15:val="{E1EB424A-FAB0-4D55-B0EA-C5A2E98D4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465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6A6956"/>
    <w:rPr>
      <w:color w:val="0000FF"/>
      <w:u w:val="single"/>
    </w:rPr>
  </w:style>
  <w:style w:type="character" w:styleId="FollowedHyperlink">
    <w:name w:val="FollowedHyperlink"/>
    <w:basedOn w:val="DefaultParagraphFont"/>
    <w:rsid w:val="00107718"/>
    <w:rPr>
      <w:color w:val="8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36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45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uaw4123.org/home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alstate.edu/csu-system/faculty-staff/labor-and-employee-relations/Pages/unit11-uaw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02e77e4-c850-4a3c-b36c-2344e64105e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0E5011A30A9E4BB46DBE54C0DB0716" ma:contentTypeVersion="15" ma:contentTypeDescription="Create a new document." ma:contentTypeScope="" ma:versionID="5119077a31b70e1a0b76fe93ef2584e9">
  <xsd:schema xmlns:xsd="http://www.w3.org/2001/XMLSchema" xmlns:xs="http://www.w3.org/2001/XMLSchema" xmlns:p="http://schemas.microsoft.com/office/2006/metadata/properties" xmlns:ns3="61170678-83b1-49ad-8803-5bc6efada42a" xmlns:ns4="f02e77e4-c850-4a3c-b36c-2344e64105e0" targetNamespace="http://schemas.microsoft.com/office/2006/metadata/properties" ma:root="true" ma:fieldsID="725e27d8f99f119833d4e13458cdd69c" ns3:_="" ns4:_="">
    <xsd:import namespace="61170678-83b1-49ad-8803-5bc6efada42a"/>
    <xsd:import namespace="f02e77e4-c850-4a3c-b36c-2344e64105e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170678-83b1-49ad-8803-5bc6efada4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2e77e4-c850-4a3c-b36c-2344e64105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9E4F0C-E325-4D1B-8909-A24CC6D61B11}">
  <ds:schemaRefs>
    <ds:schemaRef ds:uri="http://schemas.microsoft.com/office/2006/metadata/properties"/>
    <ds:schemaRef ds:uri="http://schemas.microsoft.com/office/infopath/2007/PartnerControls"/>
    <ds:schemaRef ds:uri="f02e77e4-c850-4a3c-b36c-2344e64105e0"/>
  </ds:schemaRefs>
</ds:datastoreItem>
</file>

<file path=customXml/itemProps2.xml><?xml version="1.0" encoding="utf-8"?>
<ds:datastoreItem xmlns:ds="http://schemas.openxmlformats.org/officeDocument/2006/customXml" ds:itemID="{8C2814E6-6382-4FD3-8611-F7E0B440F5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170678-83b1-49ad-8803-5bc6efada42a"/>
    <ds:schemaRef ds:uri="f02e77e4-c850-4a3c-b36c-2344e64105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A79790-5A21-482E-8204-CA3A31AA2B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, 2000</vt:lpstr>
    </vt:vector>
  </TitlesOfParts>
  <Company>Cal State L.A.</Company>
  <LinksUpToDate>false</LinksUpToDate>
  <CharactersWithSpaces>3611</CharactersWithSpaces>
  <SharedDoc>false</SharedDoc>
  <HLinks>
    <vt:vector size="18" baseType="variant">
      <vt:variant>
        <vt:i4>3735608</vt:i4>
      </vt:variant>
      <vt:variant>
        <vt:i4>33</vt:i4>
      </vt:variant>
      <vt:variant>
        <vt:i4>0</vt:i4>
      </vt:variant>
      <vt:variant>
        <vt:i4>5</vt:i4>
      </vt:variant>
      <vt:variant>
        <vt:lpwstr>http://www.calstate.edu/LaborRel/Contracts_HTML/CBA_Contract/index.shtml</vt:lpwstr>
      </vt:variant>
      <vt:variant>
        <vt:lpwstr/>
      </vt:variant>
      <vt:variant>
        <vt:i4>196621</vt:i4>
      </vt:variant>
      <vt:variant>
        <vt:i4>30</vt:i4>
      </vt:variant>
      <vt:variant>
        <vt:i4>0</vt:i4>
      </vt:variant>
      <vt:variant>
        <vt:i4>5</vt:i4>
      </vt:variant>
      <vt:variant>
        <vt:lpwstr>http://www.uaw4123.org/home/home.php</vt:lpwstr>
      </vt:variant>
      <vt:variant>
        <vt:lpwstr/>
      </vt:variant>
      <vt:variant>
        <vt:i4>3735608</vt:i4>
      </vt:variant>
      <vt:variant>
        <vt:i4>27</vt:i4>
      </vt:variant>
      <vt:variant>
        <vt:i4>0</vt:i4>
      </vt:variant>
      <vt:variant>
        <vt:i4>5</vt:i4>
      </vt:variant>
      <vt:variant>
        <vt:lpwstr>http://www.calstate.edu/LaborRel/Contracts_HTML/CBA_Contract/index.s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, 2000</dc:title>
  <dc:creator>Clam</dc:creator>
  <cp:lastModifiedBy>Salazar, Karen</cp:lastModifiedBy>
  <cp:revision>2</cp:revision>
  <cp:lastPrinted>2022-11-10T21:40:00Z</cp:lastPrinted>
  <dcterms:created xsi:type="dcterms:W3CDTF">2023-06-23T15:09:00Z</dcterms:created>
  <dcterms:modified xsi:type="dcterms:W3CDTF">2023-06-2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0E5011A30A9E4BB46DBE54C0DB0716</vt:lpwstr>
  </property>
  <property fmtid="{D5CDD505-2E9C-101B-9397-08002B2CF9AE}" pid="3" name="_dlc_DocIdItemGuid">
    <vt:lpwstr>11b39edf-cdac-4984-9a5f-bb9dbb811e9e</vt:lpwstr>
  </property>
</Properties>
</file>